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5938E" w14:textId="0675987B" w:rsidR="003459EB" w:rsidRDefault="000A68D4">
      <w:pPr>
        <w:pStyle w:val="BodyText"/>
        <w:rPr>
          <w:rFonts w:ascii="Times New Roman"/>
          <w:sz w:val="20"/>
        </w:rPr>
      </w:pPr>
      <w:r>
        <w:pict w14:anchorId="5E2711D1">
          <v:group id="_x0000_s1030" style="position:absolute;margin-left:489.05pt;margin-top:23.7pt;width:90.7pt;height:64.7pt;z-index:15732224;mso-position-horizontal-relative:page;mso-position-vertical-relative:page" coordorigin="11173,2802" coordsize="650,730">
            <v:shape id="_x0000_s1035" style="position:absolute;left:11173;top:2802;width:650;height:730" coordorigin="11173,2802" coordsize="650,730" o:spt="100" adj="0,,0" path="m11633,3070r-15,l11617,3078r,16l11617,3100r1,8l11619,3120r,4l11618,3126r-9,12l11602,3146r-6,8l11572,3190r-22,38l11530,3268r-17,40l11505,3336r-3,28l11506,3392r10,26l11535,3450r23,26l11585,3500r30,20l11630,3528r16,4l11662,3532r17,-2l11689,3526r9,-6l11707,3512r8,-6l11725,3496r-70,l11653,3494r-4,-4l11650,3486r6,-4l11739,3482r2,-2l11763,3454r15,-24l11656,3430r-2,-4l11589,3426r-3,-4l11584,3420r,-4l11589,3410r65,l11654,3400r1,-18l11655,3378r-1,-12l11648,3360r-16,-2l11611,3354r-3,l11607,3348r,-4l11609,3342r12,-4l11628,3338r22,-2l11657,3328r-1,-12l11565,3316r-3,-2l11559,3310r,-2l11565,3302r90,l11655,3296r-4,-22l11646,3270r-30,l11605,3266r-4,-2l11601,3256r4,-2l11619,3250r10,-4l11638,3242r8,-8l11651,3226r2,-8l11651,3206r-8,-32l11637,3140r-3,-32l11634,3074r-1,-4xm11739,3482r-80,l11661,3484r3,4l11664,3490r-5,6l11725,3496r14,-14xm11683,3390r-6,4l11674,3404r-3,12l11669,3428r-2,2l11778,3430r4,-6l11793,3400r-88,l11699,3398r-16,-8xm11654,3410r-65,l11593,3412r3,2l11598,3416r1,4l11593,3426r61,l11654,3410xm11720,3308r-28,l11681,3318r-1,22l11680,3348r-1,16l11683,3372r16,8l11707,3384r11,4l11721,3390r-2,10l11793,3400r4,-8l11805,3370r-47,l11755,3366r-3,-2l11752,3360r6,-6l11810,3354r2,-6l11817,3322r-71,l11732,3312r-12,-4xm11810,3354r-49,l11767,3360r,4l11765,3366r-3,4l11805,3370r5,-16xm11817,3206r-79,l11742,3214r-3,4l11727,3226r-10,2l11706,3232r-15,6l11682,3250r-1,14l11688,3278r4,6l11697,3288r7,l11727,3292r11,6l11748,3304r1,2l11751,3306r5,6l11756,3316r-6,6l11817,3322r3,-18l11822,3268r-59,l11758,3262r,-4l11761,3256r4,-4l11822,3252r-4,-40l11817,3206xm11655,3302r-87,l11574,3308r-1,2l11571,3314r-3,2l11656,3316r,-12l11655,3302xm11485,2934r-67,8l11357,2962r-56,34l11250,3040r-24,28l11206,3100r-16,36l11177,3172r-4,26l11177,3222r12,20l11208,3260r26,16l11260,3288r28,10l11316,3304r36,2l11385,3302r30,-14l11443,3264r12,-12l11464,3242r-160,l11301,3240r-3,-2l11298,3234r5,-6l11428,3228r-3,-4l11424,3222r6,-6l11485,3216r5,-6l11501,3196r-139,l11360,3194r-6,-10l11276,3184r-4,-2l11269,3176r1,-4l11275,3168r-48,l11224,3166r-2,-4l11221,3158r6,-6l11298,3152r,-8l11281,3128r-6,-8l11274,3116r9,-8l11366,3108r2,-6l11359,3078r-9,-10l11335,3058r-4,-2l11337,3044r94,l11429,3036r3,-16l11433,3016r147,l11580,3014r-201,l11374,3008r,-4l11380,2998r121,l11507,2990r68,l11573,2984r-7,-12l11556,2960r-16,-12l11523,2940r-19,-4l11485,2934xm11643,3268r-20,l11616,3270r30,l11643,3268xm11822,3252r-57,l11767,3254r3,2l11773,3260r,2l11767,3268r55,l11822,3260r,-4l11822,3252xm11428,3228r-121,l11310,3230r3,4l11313,3236r-6,6l11464,3242r3,-4l11474,3230r-44,l11428,3228xm11485,3216r-52,l11440,3222r-1,2l11436,3228r-3,2l11474,3230r5,-6l11485,3216xm11779,2816r-30,l11768,2828r8,6l11791,2844r1,4l11787,2856r-9,14l11758,2896r-9,14l11728,2940r-20,32l11690,3002r-16,34l11664,3070r-4,36l11662,3140r8,34l11672,3182r2,6l11680,3208r10,6l11713,3214r9,-4l11734,3208r4,-2l11817,3206r-4,-22l11806,3158r-1,-2l11730,3156r-6,-6l11725,3148r5,-6l11799,3142r-4,-10l11779,3108r-12,-12l11754,3086r-8,-4l11679,3082r,-10l11682,3062r3,-10l11698,3022r16,-28l11731,2966r18,-28l11762,2920r27,-38l11802,2864r4,-10l11806,2844r-3,-10l11796,2828r-11,-8l11779,2816xm11418,3124r-23,6l11387,3132r-21,8l11361,3152r8,20l11372,3178r1,12l11372,3194r-10,2l11501,3196r10,-12l11523,3166r-77,l11443,3162r-7,-8l11434,3148r-7,-20l11418,3124xm11331,3160r-22,10l11298,3176r-14,6l11282,3182r-6,2l11354,3184r-4,-6l11339,3162r-8,-2xm11298,3152r-71,l11231,3154r6,4l11236,3162r-5,6l11275,3168r3,-2l11283,3162r15,-10xm11617,3054r-11,2l11575,3070r-32,12l11510,3090r-33,6l11463,3098r-10,10l11452,3130r,14l11454,3158r1,4l11446,3166r77,l11530,3156r18,-30l11563,3096r2,-4l11567,3090r4,-2l11581,3086r10,-4l11601,3076r15,-6l11633,3070r-1,-6l11626,3056r-9,-2xm11799,3142r-65,l11736,3144r3,2l11739,3150r-2,4l11733,3156r72,l11799,3142xm11366,3108r-83,l11285,3110r10,10l11302,3126r14,10l11323,3136r15,-6l11345,3126r19,-12l11366,3108xm11431,3044r-89,l11355,3052r7,4l11368,3062r5,6l11377,3072r4,6l11388,3088r8,4l11407,3094r12,-4l11432,3084r5,-10l11431,3046r,-2xm11721,3074r-11,l11689,3078r-10,4l11746,3082r-8,-4l11721,3074xm11580,3016r-138,l11443,3020r2,12l11446,3042r8,20l11464,3070r50,-8l11549,3052r33,-14l11608,3018r-27,l11580,3016xm11753,2802r-9,2l11735,2808r-7,6l11725,2820r-3,6l11718,2830r-22,40l11673,2908r-25,38l11621,2982r-9,10l11602,3002r-10,8l11581,3018r27,l11613,3014r18,-18l11647,2976r15,-20l11676,2934r16,-26l11708,2882r15,-28l11739,2828r6,-10l11749,2816r30,l11774,2812r-12,-6l11753,2802xm11501,2998r-118,l11386,3002r3,2l11388,3008r-2,2l11383,3012r-4,2l11580,3014r,-2l11579,3006r-71,l11502,3000r-1,-2xm11575,2990r-65,l11514,2992r2,4l11517,3000r-6,6l11579,3006r-2,-8l11575,2990xe" fillcolor="#4eeb6c" stroked="f">
              <v:stroke joinstyle="round"/>
              <v:formulas/>
              <v:path arrowok="t" o:connecttype="segments"/>
            </v:shape>
            <v:shape id="_x0000_s1034" style="position:absolute;left:11689;top:2923;width:16;height:16" coordorigin="11689,2924" coordsize="16,16" path="m11695,2924r-3,4l11689,2930r,4l11695,2939r4,1l11705,2934r-1,-4l11701,2927r-3,-2l11695,2924xe" fillcolor="#46e479" stroked="f">
              <v:path arrowok="t"/>
            </v:shape>
            <v:shape id="_x0000_s1033" style="position:absolute;left:11304;top:3142;width:16;height:16" coordorigin="11305,3142" coordsize="16,16" path="m11312,3142r-6,5l11305,3151r6,7l11314,3158r7,-6l11320,3149r-2,-4l11315,3143r-3,-1xe" fillcolor="#46e478" stroked="f">
              <v:path arrowok="t"/>
            </v:shape>
            <v:shape id="_x0000_s1032" style="position:absolute;left:11653;top:2870;width:102;height:383" coordorigin="11654,2870" coordsize="102,383" o:spt="100" adj="0,,0" path="m11669,3247r,-3l11666,3241r-3,-2l11659,3238r-5,6l11654,3248r6,5l11663,3253r6,-6xm11755,2877r-5,-7l11747,2870r-7,6l11740,2880r3,3l11746,2885r3,l11752,2883r3,-3l11755,2877xe" fillcolor="#48e774" stroked="f">
              <v:stroke joinstyle="round"/>
              <v:formulas/>
              <v:path arrowok="t" o:connecttype="segments"/>
            </v:shape>
            <v:shape id="_x0000_s1031" style="position:absolute;left:11440;top:3024;width:231;height:337" coordorigin="11440,3024" coordsize="231,337" o:spt="100" adj="0,,0" path="m11456,3091r-7,-6l11446,3086r-6,6l11441,3095r2,3l11447,3100r3,l11452,3097r3,-3l11456,3091xm11657,3031r-5,-6l11648,3024r-6,5l11642,3033r5,6l11650,3039r4,-2l11656,3034r1,-3xm11671,3352r-6,-7l11662,3345r-6,6l11656,3354r5,6l11665,3360r3,-2l11671,3354r,-2xe" fillcolor="#49e871" stroked="f">
              <v:stroke joinstyle="round"/>
              <v:formulas/>
              <v:path arrowok="t" o:connecttype="segments"/>
            </v:shape>
            <w10:wrap anchorx="page" anchory="page"/>
          </v:group>
        </w:pict>
      </w:r>
      <w:r w:rsidR="00000000">
        <w:pict w14:anchorId="38324672">
          <v:group id="_x0000_s1046" style="position:absolute;margin-left:21.35pt;margin-top:13.35pt;width:105.15pt;height:82.4pt;z-index:-15787008;mso-position-horizontal-relative:page;mso-position-vertical-relative:page" coordorigin="11179,1623" coordsize="783,880">
            <v:shape id="_x0000_s1051" style="position:absolute;left:11179;top:1622;width:783;height:880" coordorigin="11179,1623" coordsize="783,880" o:spt="100" adj="0,,0" path="m11326,1951r-16,l11293,1955r-22,10l11252,1979r-15,16l11224,2015r-30,74l11179,2165r2,78l11199,2321r16,44l11237,2405r27,36l11295,2475r25,20l11347,2503r28,l11405,2493r31,-18l11465,2455r26,-24l11498,2423r-187,l11307,2421r-3,-10l11307,2409r9,-4l11515,2405r11,-18l11434,2387r-4,-2l11428,2381r-76,l11350,2377r-2,-10l11346,2359r-2,-16l11297,2343r-5,-2l11290,2329r4,-2l11309,2321r28,-12l11342,2303r1,-20l11344,2275r-1,-14l11343,2247r-2,-2l11262,2245r-8,-12l11257,2229r14,-10l11280,2215r11,-4l11299,2209r8,l11315,2207r14,-2l11339,2199r6,-10l11349,2175r,-2l11236,2173r-3,-2l11230,2163r3,-4l11238,2157r108,l11344,2153r-8,-8l11324,2141r-10,-4l11304,2133r-9,-4l11287,2123r-4,-4l11281,2117r5,-10l11355,2107r5,-6l11376,2059r5,-24l11303,2035r-4,-2l11295,2025r3,-4l11302,2019r83,l11386,2015r2,-42l11387,1963r-19,l11359,1959r-33,-8xm11515,2405r-199,l11319,2407r1,4l11322,2417r-3,2l11316,2423r182,l11515,2405xm11538,2369r-100,l11442,2371r3,8l11443,2383r-5,2l11434,2387r92,l11538,2369xm11419,2191r-19,l11390,2193r-6,8l11379,2213r-2,10l11376,2233r-2,8l11374,2247r,8l11378,2263r8,6l11397,2273r9,l11414,2275r13,4l11431,2283r-3,12l11424,2297r-23,l11378,2299r-7,8l11370,2331r-2,24l11368,2369r-1,2l11365,2379r-3,2l11428,2381r-1,-6l11429,2371r4,-2l11538,2369r13,-36l11554,2297r-130,l11410,2295r144,l11554,2293r-8,-42l11545,2245r-55,l11488,2235r1,-4l11499,2229r41,l11533,2209r-7,-16l11427,2193r-8,-2xm11336,2331r-27,8l11297,2343r47,l11344,2337r-8,-6xm11485,1955r-41,l11449,1957r11,8l11472,1971r11,4l11495,1981r5,2l11502,1987r6,16l11513,2013r5,12l11543,2071r27,46l11600,2159r32,42l11657,2225r27,20l11716,2257r34,4l11793,2259r42,-8l11875,2237r39,-20l11930,2205r14,-14l11791,2191r-4,-2l11784,2181r3,-4l11791,2175r164,l11958,2163r-55,l11899,2161r-2,-6l11662,2155r-4,-2l11655,2143r3,-4l11668,2137r294,l11961,2129r-226,l11724,2123r-1,-4l11726,2105r3,-8l11733,2089r2,-6l11638,2083r-9,-4l11629,2073r5,-16l11635,2045r,-14l11632,2019r-5,-10l11618,2001r-12,-4l11567,1987r-38,-12l11492,1959r-7,-4xm11318,2233r-24,l11283,2237r-11,4l11267,2243r-5,2l11341,2245r-8,-10l11318,2233xm11540,2229r-41,l11502,2231r2,4l11505,2241r-2,2l11498,2245r47,l11540,2229xm11444,1935r-11,2l11425,1945r-3,12l11418,1999r-7,40l11401,2079r-12,38l11386,2129r2,10l11393,2149r9,8l11413,2165r11,6l11440,2175r5,2l11444,2189r-5,2l11427,2193r99,l11525,2189r-8,-20l11500,2131r-18,-36l11462,2059r-23,-34l11436,2023r-1,-4l11436,2013r2,-12l11439,1987r2,-12l11441,1963r,-8l11485,1955r-29,-16l11444,1935xm11955,2175r-155,l11802,2185r-2,4l11795,2191r149,l11955,2175xm11346,2157r-104,l11245,2159r2,4l11247,2167r-1,4l11236,2173r113,l11348,2163r-2,-6xm11961,2147r-50,l11914,2157r-2,4l11908,2161r-5,2l11958,2163r3,-8l11961,2147xm11962,2137r-294,l11670,2139r2,4l11672,2149r,2l11667,2153r-5,2l11897,2155r-1,-4l11899,2149r4,-2l11961,2147r1,-4l11962,2137xm11775,2087r-10,2l11753,2105r-15,20l11735,2129r226,l11960,2121r-123,l11823,2113r-9,-4l11793,2095r-4,-2l11775,2087xm11932,2031r-93,l11848,2039r-2,4l11839,2053r-6,4l11817,2071r-1,8l11832,2093r5,4l11847,2107r3,4l11842,2121r118,l11959,2117r-3,-14l11945,2063r-13,-32xm11355,2107r-69,l11290,2109r14,6l11324,2119r12,l11346,2117r8,-8l11355,2107xm11676,2037r-11,4l11654,2063r-3,8l11642,2081r-4,2l11735,2083r2,-4l11736,2069r-5,-8l11721,2055r-10,-6l11701,2045r-25,-8xm11883,1949r-107,l11780,1951r4,10l11781,1965r-4,2l11767,1973r-8,6l11751,1989r-6,10l11741,2011r,10l11746,2031r9,10l11763,2045r7,4l11787,2059r10,l11815,2047r8,-6l11835,2033r4,-2l11932,2031r-3,-8l11909,1987r-3,-4l11829,1983r-3,-2l11822,1971r3,-4l11833,1965r61,l11885,1951r-2,-2xm11385,2019r-74,l11314,2029r-2,4l11303,2035r78,l11385,2019xm11720,1907r-54,l11668,1911r1,18l11667,1941r-4,14l11662,1975r7,14l11683,1999r20,2l11711,1999r6,-4l11722,1989r8,-12l11740,1967r11,-8l11764,1953r2,-2l11768,1951r8,-2l11883,1949r-30,-32l11725,1917r-3,-2l11721,1911r-1,-4xm11894,1965r-61,l11837,1967r2,4l11840,1975r-1,4l11834,1981r-5,2l11906,1983r-12,-18xm11333,1641r-28,l11312,1643r4,10l11325,1671r17,36l11351,1725r40,78l11414,1839r26,36l11470,1905r34,24l11542,1947r41,12l11607,1965r11,l11628,1963r9,-8l11643,1947r6,-10l11654,1911r1,-4l11720,1907r,-2l11722,1903r4,-2l11836,1901r-5,-4l11490,1897r-10,-8l11471,1881r-7,-8l11439,1841r-21,-32l11398,1775r-30,-60l11345,1667r-12,-26xm11303,1623r-12,4l11270,1639r-10,4l11249,1649r-8,8l11236,1667r-1,12l11238,1691r4,6l11246,1703r4,6l11278,1757r28,46l11331,1851r22,50l11358,1915r5,16l11366,1947r2,16l11387,1963r-5,-36l11373,1897r-12,-28l11348,1841r-14,-26l11316,1783r-19,-32l11278,1719r-19,-32l11251,1675r2,-6l11276,1657r10,-6l11305,1641r28,l11325,1631r-10,-6l11303,1623xm11836,1901r-105,l11735,1903r1,8l11735,1915r-10,2l11853,1917r-6,-6l11836,1901xm11610,1805r-34,2l11556,1811r-19,8l11521,1831r-14,16l11501,1859r-5,12l11493,1883r-3,14l11831,1897r-9,-8l11589,1889r-4,-2l11582,1877r3,-4l11589,1871r209,l11758,1847r-50,-22l11676,1815r-33,-8l11610,1805xm11798,1871r-204,l11597,1873r2,4l11600,1883r-2,2l11589,1889r233,l11805,1875r-7,-4xe" fillcolor="#4eeb6c" stroked="f">
              <v:stroke joinstyle="round"/>
              <v:formulas/>
              <v:path arrowok="t" o:connecttype="segments"/>
            </v:shape>
            <v:shape id="_x0000_s1050" style="position:absolute;left:11334;top:1781;width:19;height:18" coordorigin="11335,1781" coordsize="19,18" path="m11347,1781r-6,2l11338,1785r-3,3l11338,1797r4,2l11351,1796r2,-3l11351,1783r-4,-2xe" fillcolor="#46e479" stroked="f">
              <v:path arrowok="t"/>
            </v:shape>
            <v:shape id="_x0000_s1049" style="position:absolute;left:11342;top:2311;width:18;height:18" coordorigin="11343,2311" coordsize="18,18" path="m11354,2311r-5,l11345,2313r-2,3l11345,2325r3,3l11358,2326r2,-4l11358,2312r-4,-1xe" fillcolor="#46e478" stroked="f">
              <v:path arrowok="t"/>
            </v:shape>
            <v:shape id="_x0000_s1048" style="position:absolute;left:11308;top:1696;width:354;height:322" coordorigin="11308,1697" coordsize="354,322" o:spt="100" adj="0,,0" path="m11325,1708r-1,-4l11323,1699r-3,-2l11311,1699r-3,3l11311,1712r3,2l11324,1712r1,-4xm11662,2011r-3,-9l11656,2000r-5,1l11647,2003r-3,3l11647,2015r4,3l11660,2014r2,-3xe" fillcolor="#48e774" stroked="f">
              <v:stroke joinstyle="round"/>
              <v:formulas/>
              <v:path arrowok="t" o:connecttype="segments"/>
            </v:shape>
            <v:shape id="_x0000_s1047" style="position:absolute;left:11360;top:1889;width:415;height:264" coordorigin="11361,1889" coordsize="415,264" o:spt="100" adj="0,,0" path="m11378,2147r-3,-10l11372,2135r-10,3l11361,2142r3,10l11368,2152r4,l11376,2150r2,-3xm11430,1901r-1,-5l11428,1892r-3,-3l11415,1891r-2,3l11415,1904r3,2l11428,1904r2,-3xm11775,2071r-1,-4l11773,2062r-3,-2l11760,2063r-2,3l11761,2075r3,2l11773,2075r2,-4xe" fillcolor="#49e871" stroked="f">
              <v:stroke joinstyle="round"/>
              <v:formulas/>
              <v:path arrowok="t" o:connecttype="segments"/>
            </v:shape>
            <w10:wrap anchorx="page" anchory="page"/>
          </v:group>
        </w:pict>
      </w:r>
    </w:p>
    <w:p w14:paraId="7E8A7876" w14:textId="77777777" w:rsidR="003459EB" w:rsidRDefault="003459EB">
      <w:pPr>
        <w:pStyle w:val="BodyText"/>
        <w:rPr>
          <w:rFonts w:ascii="Times New Roman"/>
          <w:sz w:val="20"/>
        </w:rPr>
      </w:pPr>
    </w:p>
    <w:p w14:paraId="213C4AD1" w14:textId="77777777" w:rsidR="003459EB" w:rsidRDefault="003459EB">
      <w:pPr>
        <w:pStyle w:val="BodyText"/>
        <w:rPr>
          <w:rFonts w:ascii="Times New Roman"/>
          <w:sz w:val="20"/>
        </w:rPr>
      </w:pPr>
    </w:p>
    <w:p w14:paraId="75BFD57F" w14:textId="77777777" w:rsidR="000A68D4" w:rsidRPr="000A68D4" w:rsidRDefault="000A68D4" w:rsidP="000A68D4">
      <w:pPr>
        <w:jc w:val="center"/>
        <w:rPr>
          <w:b/>
          <w:bCs/>
          <w:sz w:val="44"/>
          <w:szCs w:val="44"/>
          <w:lang w:val="fr-CA"/>
        </w:rPr>
      </w:pPr>
      <w:r w:rsidRPr="000A68D4">
        <w:rPr>
          <w:b/>
          <w:bCs/>
          <w:sz w:val="44"/>
          <w:szCs w:val="44"/>
          <w:lang w:val="fr-CA"/>
        </w:rPr>
        <w:t>La qualité de l’air au Canada</w:t>
      </w:r>
    </w:p>
    <w:p w14:paraId="210F08D2" w14:textId="77777777" w:rsidR="003459EB" w:rsidRDefault="003459EB">
      <w:pPr>
        <w:pStyle w:val="BodyText"/>
        <w:rPr>
          <w:rFonts w:ascii="Times New Roman"/>
          <w:sz w:val="20"/>
        </w:rPr>
      </w:pPr>
    </w:p>
    <w:p w14:paraId="58D23269" w14:textId="77777777" w:rsidR="003459EB" w:rsidRDefault="003459EB">
      <w:pPr>
        <w:pStyle w:val="BodyText"/>
        <w:rPr>
          <w:rFonts w:ascii="Times New Roman"/>
          <w:sz w:val="20"/>
        </w:rPr>
      </w:pPr>
    </w:p>
    <w:p w14:paraId="12E4C2FC" w14:textId="77777777" w:rsidR="003459EB" w:rsidRDefault="003459EB">
      <w:pPr>
        <w:pStyle w:val="BodyText"/>
        <w:rPr>
          <w:rFonts w:ascii="Times New Roman"/>
          <w:sz w:val="20"/>
        </w:rPr>
      </w:pPr>
    </w:p>
    <w:p w14:paraId="42712B4B" w14:textId="77777777" w:rsidR="005A6185" w:rsidRPr="005A6185" w:rsidRDefault="005A6185" w:rsidP="005A6185">
      <w:pPr>
        <w:jc w:val="center"/>
        <w:rPr>
          <w:b/>
          <w:bCs/>
          <w:sz w:val="32"/>
          <w:szCs w:val="32"/>
          <w:u w:val="single"/>
          <w:lang w:val="fr-CA"/>
        </w:rPr>
      </w:pPr>
      <w:r w:rsidRPr="005A6185">
        <w:rPr>
          <w:b/>
          <w:bCs/>
          <w:sz w:val="32"/>
          <w:szCs w:val="32"/>
          <w:u w:val="single"/>
          <w:lang w:val="fr-CA"/>
        </w:rPr>
        <w:t>Stations de mesure de la qualité de l’air – PM</w:t>
      </w:r>
      <w:r w:rsidRPr="005A6185">
        <w:rPr>
          <w:b/>
          <w:bCs/>
          <w:sz w:val="32"/>
          <w:szCs w:val="32"/>
          <w:u w:val="single"/>
          <w:vertAlign w:val="subscript"/>
          <w:lang w:val="fr-CA"/>
        </w:rPr>
        <w:t>2,5</w:t>
      </w:r>
    </w:p>
    <w:p w14:paraId="4F9F6BA4" w14:textId="77777777" w:rsidR="005A6185" w:rsidRPr="00FE0BA8" w:rsidRDefault="005A6185" w:rsidP="005A6185">
      <w:pPr>
        <w:rPr>
          <w:rFonts w:ascii="Arial Narrow" w:hAnsi="Arial Narrow"/>
          <w:b/>
          <w:sz w:val="52"/>
          <w:szCs w:val="52"/>
        </w:rPr>
      </w:pPr>
    </w:p>
    <w:p w14:paraId="128D621C" w14:textId="77777777" w:rsidR="005A6185" w:rsidRPr="00132D53" w:rsidRDefault="005A6185" w:rsidP="005A6185">
      <w:pPr>
        <w:jc w:val="center"/>
        <w:rPr>
          <w:lang w:val="fr-CA"/>
        </w:rPr>
      </w:pPr>
      <w:r w:rsidRPr="00132D53">
        <w:rPr>
          <w:lang w:val="fr-CA"/>
        </w:rPr>
        <w:t>Regarde</w:t>
      </w:r>
      <w:r>
        <w:rPr>
          <w:lang w:val="fr-CA"/>
        </w:rPr>
        <w:t>z</w:t>
      </w:r>
      <w:r w:rsidRPr="00132D53">
        <w:rPr>
          <w:lang w:val="fr-CA"/>
        </w:rPr>
        <w:t xml:space="preserve"> la carte des stations de mesure de la qualité de l</w:t>
      </w:r>
      <w:r>
        <w:rPr>
          <w:lang w:val="fr-CA"/>
        </w:rPr>
        <w:t>’</w:t>
      </w:r>
      <w:r w:rsidRPr="00132D53">
        <w:rPr>
          <w:lang w:val="fr-CA"/>
        </w:rPr>
        <w:t xml:space="preserve">air sur </w:t>
      </w:r>
      <w:r>
        <w:rPr>
          <w:lang w:val="fr-CA"/>
        </w:rPr>
        <w:t xml:space="preserve">le site </w:t>
      </w:r>
      <w:hyperlink r:id="rId7" w:anchor="4/50.32/-78.22" w:history="1">
        <w:r w:rsidRPr="00BF0C9E">
          <w:rPr>
            <w:rStyle w:val="Hyperlink"/>
            <w:lang w:val="fr-CA"/>
          </w:rPr>
          <w:t>https://cyclone.unbc.ca/aqmap/v3/#4/50.32/-78.22</w:t>
        </w:r>
      </w:hyperlink>
      <w:r>
        <w:rPr>
          <w:lang w:val="fr-CA"/>
        </w:rPr>
        <w:t xml:space="preserve"> </w:t>
      </w:r>
      <w:r w:rsidRPr="00132D53">
        <w:rPr>
          <w:lang w:val="fr-CA"/>
        </w:rPr>
        <w:t>pour répondre aux questions suivantes.</w:t>
      </w:r>
    </w:p>
    <w:p w14:paraId="10DF789E" w14:textId="77777777" w:rsidR="005A6185" w:rsidRDefault="005A6185" w:rsidP="005A6185"/>
    <w:p w14:paraId="6822EDA2" w14:textId="77777777" w:rsidR="005A6185" w:rsidRDefault="005A6185" w:rsidP="005A6185"/>
    <w:p w14:paraId="1F034E73" w14:textId="0B06BEC4" w:rsidR="005A6185" w:rsidRPr="00784AE3" w:rsidRDefault="005A6185" w:rsidP="005A6185">
      <w:pPr>
        <w:pStyle w:val="ListParagraph"/>
        <w:widowControl/>
        <w:numPr>
          <w:ilvl w:val="0"/>
          <w:numId w:val="3"/>
        </w:numPr>
        <w:autoSpaceDE/>
        <w:autoSpaceDN/>
        <w:spacing w:after="200" w:line="276" w:lineRule="auto"/>
        <w:contextualSpacing/>
        <w:rPr>
          <w:lang w:val="en-CA"/>
        </w:rPr>
      </w:pPr>
      <w:r>
        <w:rPr>
          <w:noProof/>
          <w:lang w:val="en-CA" w:eastAsia="en-CA"/>
        </w:rPr>
        <mc:AlternateContent>
          <mc:Choice Requires="wps">
            <w:drawing>
              <wp:anchor distT="0" distB="0" distL="114300" distR="114300" simplePos="0" relativeHeight="251674624" behindDoc="0" locked="0" layoutInCell="1" allowOverlap="1" wp14:anchorId="10D5A86B" wp14:editId="20620B06">
                <wp:simplePos x="0" y="0"/>
                <wp:positionH relativeFrom="column">
                  <wp:posOffset>4368800</wp:posOffset>
                </wp:positionH>
                <wp:positionV relativeFrom="paragraph">
                  <wp:posOffset>408940</wp:posOffset>
                </wp:positionV>
                <wp:extent cx="2293620" cy="295275"/>
                <wp:effectExtent l="0" t="0" r="11430" b="28575"/>
                <wp:wrapNone/>
                <wp:docPr id="36" name="Rectangle 36"/>
                <wp:cNvGraphicFramePr/>
                <a:graphic xmlns:a="http://schemas.openxmlformats.org/drawingml/2006/main">
                  <a:graphicData uri="http://schemas.microsoft.com/office/word/2010/wordprocessingShape">
                    <wps:wsp>
                      <wps:cNvSpPr/>
                      <wps:spPr>
                        <a:xfrm>
                          <a:off x="0" y="0"/>
                          <a:ext cx="2293620" cy="295275"/>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9FAB7" id="Rectangle 36" o:spid="_x0000_s1026" style="position:absolute;margin-left:344pt;margin-top:32.2pt;width:180.6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" filled="f" strokecolor="black [3213]" strokeweight="1pt"/>
            </w:pict>
          </mc:Fallback>
        </mc:AlternateContent>
      </w:r>
      <w:r>
        <w:rPr>
          <w:noProof/>
          <w:lang w:val="en-CA" w:eastAsia="en-CA"/>
        </w:rPr>
        <mc:AlternateContent>
          <mc:Choice Requires="wps">
            <w:drawing>
              <wp:anchor distT="0" distB="0" distL="114300" distR="114300" simplePos="0" relativeHeight="251668480" behindDoc="0" locked="0" layoutInCell="1" allowOverlap="1" wp14:anchorId="046C6552" wp14:editId="4D77A3C6">
                <wp:simplePos x="0" y="0"/>
                <wp:positionH relativeFrom="column">
                  <wp:posOffset>4324349</wp:posOffset>
                </wp:positionH>
                <wp:positionV relativeFrom="paragraph">
                  <wp:posOffset>33655</wp:posOffset>
                </wp:positionV>
                <wp:extent cx="141288" cy="102870"/>
                <wp:effectExtent l="19050" t="19050" r="30480" b="11430"/>
                <wp:wrapNone/>
                <wp:docPr id="1" name="Isosceles Triangle 1"/>
                <wp:cNvGraphicFramePr/>
                <a:graphic xmlns:a="http://schemas.openxmlformats.org/drawingml/2006/main">
                  <a:graphicData uri="http://schemas.microsoft.com/office/word/2010/wordprocessingShape">
                    <wps:wsp>
                      <wps:cNvSpPr/>
                      <wps:spPr>
                        <a:xfrm flipH="1">
                          <a:off x="0" y="0"/>
                          <a:ext cx="141288" cy="102870"/>
                        </a:xfrm>
                        <a:prstGeom prst="triangl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14BC9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340.5pt;margin-top:2.65pt;width:11.15pt;height:8.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" filled="f" strokecolor="black [3213]"/>
            </w:pict>
          </mc:Fallback>
        </mc:AlternateContent>
      </w:r>
      <w:r w:rsidRPr="00132D53">
        <w:rPr>
          <w:lang w:val="fr-CA"/>
        </w:rPr>
        <w:t>Compte</w:t>
      </w:r>
      <w:r>
        <w:rPr>
          <w:lang w:val="fr-CA"/>
        </w:rPr>
        <w:t>z</w:t>
      </w:r>
      <w:r w:rsidRPr="00132D53">
        <w:rPr>
          <w:lang w:val="fr-CA"/>
        </w:rPr>
        <w:t xml:space="preserve"> le nombre de stations dans </w:t>
      </w:r>
      <w:r>
        <w:rPr>
          <w:lang w:val="fr-CA"/>
        </w:rPr>
        <w:t>votre</w:t>
      </w:r>
      <w:r w:rsidRPr="00132D53">
        <w:rPr>
          <w:lang w:val="fr-CA"/>
        </w:rPr>
        <w:t xml:space="preserve"> province/territoire (</w:t>
      </w:r>
      <w:r w:rsidRPr="00132D53">
        <w:t>Ο</w:t>
      </w:r>
      <w:r w:rsidRPr="00132D53">
        <w:rPr>
          <w:lang w:val="fr-CA"/>
        </w:rPr>
        <w:t xml:space="preserve"> et </w:t>
      </w:r>
      <w:r>
        <w:rPr>
          <w:lang w:val="fr-CA"/>
        </w:rPr>
        <w:t xml:space="preserve"> </w:t>
      </w:r>
      <w:proofErr w:type="gramStart"/>
      <w:r>
        <w:rPr>
          <w:lang w:val="fr-CA"/>
        </w:rPr>
        <w:t xml:space="preserve">  </w:t>
      </w:r>
      <w:r w:rsidRPr="00132D53">
        <w:rPr>
          <w:lang w:val="fr-CA"/>
        </w:rPr>
        <w:t>)</w:t>
      </w:r>
      <w:proofErr w:type="gramEnd"/>
      <w:r w:rsidRPr="00132D53">
        <w:rPr>
          <w:lang w:val="fr-CA"/>
        </w:rPr>
        <w:t>. Utilise</w:t>
      </w:r>
      <w:r>
        <w:rPr>
          <w:lang w:val="fr-CA"/>
        </w:rPr>
        <w:t>z</w:t>
      </w:r>
      <w:r w:rsidRPr="00132D53">
        <w:rPr>
          <w:lang w:val="fr-CA"/>
        </w:rPr>
        <w:t xml:space="preserve"> la roulette de </w:t>
      </w:r>
      <w:r>
        <w:rPr>
          <w:lang w:val="fr-CA"/>
        </w:rPr>
        <w:t>votre</w:t>
      </w:r>
      <w:r w:rsidRPr="00132D53">
        <w:rPr>
          <w:lang w:val="fr-CA"/>
        </w:rPr>
        <w:t xml:space="preserve"> souris pour faire un zoom avant s</w:t>
      </w:r>
      <w:r>
        <w:rPr>
          <w:lang w:val="fr-CA"/>
        </w:rPr>
        <w:t>’</w:t>
      </w:r>
      <w:r w:rsidRPr="00132D53">
        <w:rPr>
          <w:lang w:val="fr-CA"/>
        </w:rPr>
        <w:t xml:space="preserve">il semble y avoir plus de stations dans une petite zone, puis </w:t>
      </w:r>
      <w:r>
        <w:rPr>
          <w:lang w:val="fr-CA"/>
        </w:rPr>
        <w:t>faites</w:t>
      </w:r>
      <w:r w:rsidRPr="00132D53">
        <w:rPr>
          <w:lang w:val="fr-CA"/>
        </w:rPr>
        <w:t xml:space="preserve"> un zoom arrière pour continuer à compter. Combien de stations?</w:t>
      </w:r>
      <w:r w:rsidRPr="00784AE3">
        <w:rPr>
          <w:lang w:val="en-CA"/>
        </w:rPr>
        <w:br/>
      </w:r>
      <w:r w:rsidRPr="00784AE3">
        <w:rPr>
          <w:lang w:val="en-CA"/>
        </w:rPr>
        <w:br/>
      </w:r>
    </w:p>
    <w:p w14:paraId="28D5BC28" w14:textId="77777777" w:rsidR="005A6185" w:rsidRPr="005A6185" w:rsidRDefault="005A6185" w:rsidP="005A6185">
      <w:pPr>
        <w:pStyle w:val="ListParagraph"/>
        <w:numPr>
          <w:ilvl w:val="0"/>
          <w:numId w:val="3"/>
        </w:numPr>
        <w:jc w:val="both"/>
        <w:rPr>
          <w:lang w:val="fr-CA"/>
        </w:rPr>
      </w:pPr>
      <w:r>
        <w:rPr>
          <w:noProof/>
          <w:lang w:val="en-CA" w:eastAsia="en-CA"/>
        </w:rPr>
        <mc:AlternateContent>
          <mc:Choice Requires="wps">
            <w:drawing>
              <wp:anchor distT="0" distB="0" distL="114300" distR="114300" simplePos="0" relativeHeight="251678720" behindDoc="0" locked="0" layoutInCell="1" allowOverlap="1" wp14:anchorId="01D2CA7C" wp14:editId="0EAEAB93">
                <wp:simplePos x="0" y="0"/>
                <wp:positionH relativeFrom="column">
                  <wp:posOffset>528320</wp:posOffset>
                </wp:positionH>
                <wp:positionV relativeFrom="paragraph">
                  <wp:posOffset>593090</wp:posOffset>
                </wp:positionV>
                <wp:extent cx="3291840" cy="252412"/>
                <wp:effectExtent l="0" t="0" r="22860" b="14605"/>
                <wp:wrapNone/>
                <wp:docPr id="37" name="Rectangle 37"/>
                <wp:cNvGraphicFramePr/>
                <a:graphic xmlns:a="http://schemas.openxmlformats.org/drawingml/2006/main">
                  <a:graphicData uri="http://schemas.microsoft.com/office/word/2010/wordprocessingShape">
                    <wps:wsp>
                      <wps:cNvSpPr/>
                      <wps:spPr>
                        <a:xfrm>
                          <a:off x="0" y="0"/>
                          <a:ext cx="3291840" cy="252412"/>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69AAD2" id="Rectangle 37" o:spid="_x0000_s1026" style="position:absolute;margin-left:41.6pt;margin-top:46.7pt;width:259.2pt;height:19.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" filled="f" strokecolor="black [3213]" strokeweight="1pt"/>
            </w:pict>
          </mc:Fallback>
        </mc:AlternateContent>
      </w:r>
      <w:r>
        <w:rPr>
          <w:noProof/>
          <w:lang w:val="en-CA" w:eastAsia="en-CA"/>
        </w:rPr>
        <mc:AlternateContent>
          <mc:Choice Requires="wpg">
            <w:drawing>
              <wp:anchor distT="0" distB="0" distL="114300" distR="114300" simplePos="0" relativeHeight="251672576" behindDoc="0" locked="0" layoutInCell="1" allowOverlap="1" wp14:anchorId="5DF8E68B" wp14:editId="30B13F8F">
                <wp:simplePos x="0" y="0"/>
                <wp:positionH relativeFrom="column">
                  <wp:posOffset>4939030</wp:posOffset>
                </wp:positionH>
                <wp:positionV relativeFrom="paragraph">
                  <wp:posOffset>422370</wp:posOffset>
                </wp:positionV>
                <wp:extent cx="1704975" cy="1690688"/>
                <wp:effectExtent l="0" t="0" r="9525" b="5080"/>
                <wp:wrapNone/>
                <wp:docPr id="10" name="Group 10"/>
                <wp:cNvGraphicFramePr/>
                <a:graphic xmlns:a="http://schemas.openxmlformats.org/drawingml/2006/main">
                  <a:graphicData uri="http://schemas.microsoft.com/office/word/2010/wordprocessingGroup">
                    <wpg:wgp>
                      <wpg:cNvGrpSpPr/>
                      <wpg:grpSpPr>
                        <a:xfrm>
                          <a:off x="0" y="0"/>
                          <a:ext cx="1704975" cy="1690688"/>
                          <a:chOff x="0" y="0"/>
                          <a:chExt cx="1704975" cy="1690688"/>
                        </a:xfrm>
                      </wpg:grpSpPr>
                      <wps:wsp>
                        <wps:cNvPr id="11" name="Oval 11"/>
                        <wps:cNvSpPr/>
                        <wps:spPr>
                          <a:xfrm>
                            <a:off x="42862" y="28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123825" y="204788"/>
                            <a:ext cx="138112" cy="1428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376237" y="49053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542925" y="8477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661987" y="117157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871537" y="9239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1014412" y="11906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1247775" y="1276350"/>
                            <a:ext cx="47625" cy="571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514350"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590550" y="38100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828675" y="5000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923925" y="628650"/>
                            <a:ext cx="123190" cy="123507"/>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262062" y="728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462087" y="238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1438275" y="1109663"/>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852487" y="1333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1223962" y="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1123950" y="271463"/>
                            <a:ext cx="123825" cy="119063"/>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1466850" y="547688"/>
                            <a:ext cx="61913" cy="6667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590675" y="895350"/>
                            <a:ext cx="52388"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0" y="619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152400" y="771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119062" y="1109663"/>
                            <a:ext cx="128587" cy="13335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457200" y="1104900"/>
                            <a:ext cx="45719" cy="45719"/>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19050" y="1447800"/>
                            <a:ext cx="45719" cy="47625"/>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762000" y="13811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914400" y="1533525"/>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90525" y="1614488"/>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1485900" y="1504950"/>
                            <a:ext cx="66675" cy="762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Oval 47"/>
                        <wps:cNvSpPr/>
                        <wps:spPr>
                          <a:xfrm>
                            <a:off x="1590675" y="1228725"/>
                            <a:ext cx="114300" cy="114300"/>
                          </a:xfrm>
                          <a:prstGeom prst="ellipse">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58C202" id="Group 10" o:spid="_x0000_s1026" style="position:absolute;margin-left:388.9pt;margin-top:33.25pt;width:134.25pt;height:133.15pt;z-index:251672576" coordsize="17049,16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">
                <v:oval id="Oval 11" o:spid="_x0000_s1027" style="position:absolute;left:428;top:28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" fillcolor="black [3200]" stroked="f" strokeweight="2pt"/>
                <v:oval id="Oval 12" o:spid="_x0000_s1028" style="position:absolute;left:1238;top:2047;width:1381;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" fillcolor="black [3200]" stroked="f" strokeweight="2pt"/>
                <v:oval id="Oval 13" o:spid="_x0000_s1029" style="position:absolute;left:3762;top:490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" fillcolor="black [3200]" stroked="f" strokeweight="2pt"/>
                <v:oval id="Oval 14" o:spid="_x0000_s1030" style="position:absolute;left:5429;top:8477;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" fillcolor="black [3200]" stroked="f" strokeweight="2pt"/>
                <v:oval id="Oval 15" o:spid="_x0000_s1031" style="position:absolute;left:6619;top:11715;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" fillcolor="black [3200]" stroked="f" strokeweight="2pt"/>
                <v:oval id="Oval 16" o:spid="_x0000_s1032" style="position:absolute;left:8715;top:9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" fillcolor="black [3200]" stroked="f" strokeweight="2pt"/>
                <v:oval id="Oval 17" o:spid="_x0000_s1033" style="position:absolute;left:10144;top:11906;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" fillcolor="black [3200]" stroked="f" strokeweight="2pt"/>
                <v:oval id="Oval 18" o:spid="_x0000_s1034" style="position:absolute;left:12477;top:12763;width:477;height: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" fillcolor="black [3200]" stroked="f" strokeweight="2pt"/>
                <v:oval id="Oval 19" o:spid="_x0000_s1035" style="position:absolute;left:5143;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" fillcolor="black [3200]" stroked="f" strokeweight="2pt"/>
                <v:oval id="Oval 20" o:spid="_x0000_s1036" style="position:absolute;left:5905;top:381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" fillcolor="black [3200]" stroked="f" strokeweight="2pt"/>
                <v:oval id="Oval 21" o:spid="_x0000_s1037" style="position:absolute;left:8286;top:5000;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" fillcolor="black [3200]" stroked="f" strokeweight="2pt"/>
                <v:oval id="Oval 22" o:spid="_x0000_s1038" style="position:absolute;left:9239;top:6286;width:1232;height: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" fillcolor="black [3200]" stroked="f" strokeweight="2pt"/>
                <v:oval id="Oval 23" o:spid="_x0000_s1039" style="position:absolute;left:12620;top:728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" fillcolor="black [3200]" stroked="f" strokeweight="2pt"/>
                <v:oval id="Oval 24" o:spid="_x0000_s1040" style="position:absolute;left:14620;top:2381;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" fillcolor="black [3200]" stroked="f" strokeweight="2pt"/>
                <v:oval id="Oval 25" o:spid="_x0000_s1041" style="position:absolute;left:14382;top:11096;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" fillcolor="black [3200]" stroked="f" strokeweight="2pt"/>
                <v:oval id="Oval 26" o:spid="_x0000_s1042" style="position:absolute;left:8524;top:1333;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" fillcolor="black [3200]" stroked="f" strokeweight="2pt"/>
                <v:oval id="Oval 27" o:spid="_x0000_s1043" style="position:absolute;left:12239;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" fillcolor="black [3200]" stroked="f" strokeweight="2pt"/>
                <v:oval id="Oval 28" o:spid="_x0000_s1044" style="position:absolute;left:11239;top:2714;width:1238;height:1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" fillcolor="black [3200]" stroked="f" strokeweight="2pt"/>
                <v:oval id="Oval 29" o:spid="_x0000_s1045" style="position:absolute;left:14668;top:5476;width:619;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" fillcolor="black [3200]" stroked="f" strokeweight="2pt"/>
                <v:oval id="Oval 30" o:spid="_x0000_s1046" style="position:absolute;left:15906;top:8953;width:524;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" fillcolor="black [3200]" stroked="f" strokeweight="2pt"/>
                <v:oval id="Oval 31" o:spid="_x0000_s1047" style="position:absolute;top:619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" fillcolor="black [3200]" stroked="f" strokeweight="2pt"/>
                <v:oval id="Oval 32" o:spid="_x0000_s1048" style="position:absolute;left:1524;top:771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" fillcolor="black [3200]" stroked="f" strokeweight="2pt"/>
                <v:oval id="Oval 33" o:spid="_x0000_s1049" style="position:absolute;left:1190;top:11096;width:1286;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" fillcolor="black [3200]" stroked="f" strokeweight="2pt"/>
                <v:oval id="Oval 34" o:spid="_x0000_s1050" style="position:absolute;left:4572;top:1104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" fillcolor="black [3200]" stroked="f" strokeweight="2pt"/>
                <v:oval id="Oval 35" o:spid="_x0000_s1051" style="position:absolute;left:190;top:14478;width:45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" fillcolor="black [3200]" stroked="f" strokeweight="2pt"/>
                <v:oval id="Oval 38" o:spid="_x0000_s1052" style="position:absolute;left:7620;top:13811;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" fillcolor="black [3200]" stroked="f" strokeweight="2pt"/>
                <v:oval id="Oval 40" o:spid="_x0000_s1053" style="position:absolute;left:9144;top:15335;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" fillcolor="black [3200]" stroked="f" strokeweight="2pt"/>
                <v:oval id="Oval 41" o:spid="_x0000_s1054" style="position:absolute;left:3905;top:16144;width:667;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" fillcolor="black [3200]" stroked="f" strokeweight="2pt"/>
                <v:oval id="Oval 42" o:spid="_x0000_s1055" style="position:absolute;left:14859;top:15049;width:666;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" fillcolor="black [3200]" stroked="f" strokeweight="2pt"/>
                <v:oval id="Oval 47" o:spid="_x0000_s1056" style="position:absolute;left:15906;top:1228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" fillcolor="black [3200]" stroked="f" strokeweight="2pt"/>
              </v:group>
            </w:pict>
          </mc:Fallback>
        </mc:AlternateContent>
      </w:r>
      <w:r w:rsidRPr="005A6185">
        <w:rPr>
          <w:lang w:val="fr-CA"/>
        </w:rPr>
        <w:t>Regardez les couleurs des marqueurs de la station. La couleur indique le niveau de PM</w:t>
      </w:r>
      <w:r w:rsidRPr="005A6185">
        <w:rPr>
          <w:vertAlign w:val="subscript"/>
          <w:lang w:val="fr-CA"/>
        </w:rPr>
        <w:t>2,5</w:t>
      </w:r>
      <w:r w:rsidRPr="005A6185">
        <w:rPr>
          <w:lang w:val="fr-CA"/>
        </w:rPr>
        <w:t xml:space="preserve"> mesuré à cette station. Faites correspondre la couleur à la légende à droite de la carte. Dans quelle(s) gamme(s) de couleurs les stations se situent-elles?</w:t>
      </w:r>
    </w:p>
    <w:p w14:paraId="5CE54926" w14:textId="2AA013AA" w:rsidR="005A6185" w:rsidRDefault="005A6185" w:rsidP="005A6185">
      <w:pPr>
        <w:pStyle w:val="ListParagraph"/>
        <w:widowControl/>
        <w:autoSpaceDE/>
        <w:autoSpaceDN/>
        <w:spacing w:after="200" w:line="276" w:lineRule="auto"/>
        <w:ind w:left="720" w:firstLine="0"/>
        <w:contextualSpacing/>
        <w:rPr>
          <w:lang w:val="en-CA"/>
        </w:rPr>
      </w:pPr>
      <w:r>
        <w:rPr>
          <w:lang w:val="en-CA"/>
        </w:rPr>
        <w:tab/>
      </w:r>
      <w:r>
        <w:rPr>
          <w:lang w:val="en-CA"/>
        </w:rPr>
        <w:tab/>
      </w:r>
      <w:r>
        <w:rPr>
          <w:lang w:val="en-CA"/>
        </w:rPr>
        <w:tab/>
      </w:r>
      <w:r>
        <w:rPr>
          <w:lang w:val="en-CA"/>
        </w:rPr>
        <w:tab/>
        <w:t xml:space="preserve">    </w:t>
      </w:r>
      <w:r>
        <w:rPr>
          <w:lang w:val="en-CA"/>
        </w:rPr>
        <w:br/>
      </w:r>
      <w:r>
        <w:rPr>
          <w:lang w:val="en-CA"/>
        </w:rPr>
        <w:br/>
      </w:r>
    </w:p>
    <w:p w14:paraId="60C56C39" w14:textId="4457FCFA" w:rsidR="005A6185" w:rsidRDefault="005A6185" w:rsidP="0067465B">
      <w:pPr>
        <w:pStyle w:val="ListParagraph"/>
        <w:widowControl/>
        <w:numPr>
          <w:ilvl w:val="0"/>
          <w:numId w:val="3"/>
        </w:numPr>
        <w:autoSpaceDE/>
        <w:autoSpaceDN/>
        <w:spacing w:after="200" w:line="276" w:lineRule="auto"/>
        <w:contextualSpacing/>
        <w:jc w:val="both"/>
      </w:pPr>
      <w:r>
        <w:rPr>
          <w:noProof/>
          <w:lang w:val="en-CA" w:eastAsia="en-CA"/>
        </w:rPr>
        <mc:AlternateContent>
          <mc:Choice Requires="wps">
            <w:drawing>
              <wp:anchor distT="0" distB="0" distL="114300" distR="114300" simplePos="0" relativeHeight="251687936" behindDoc="0" locked="0" layoutInCell="1" allowOverlap="1" wp14:anchorId="1AE01B5B" wp14:editId="4AD68FF1">
                <wp:simplePos x="0" y="0"/>
                <wp:positionH relativeFrom="margin">
                  <wp:posOffset>460375</wp:posOffset>
                </wp:positionH>
                <wp:positionV relativeFrom="paragraph">
                  <wp:posOffset>3315970</wp:posOffset>
                </wp:positionV>
                <wp:extent cx="5309870" cy="928370"/>
                <wp:effectExtent l="0" t="0" r="24130" b="24130"/>
                <wp:wrapNone/>
                <wp:docPr id="50" name="Rectangle 50"/>
                <wp:cNvGraphicFramePr/>
                <a:graphic xmlns:a="http://schemas.openxmlformats.org/drawingml/2006/main">
                  <a:graphicData uri="http://schemas.microsoft.com/office/word/2010/wordprocessingShape">
                    <wps:wsp>
                      <wps:cNvSpPr/>
                      <wps:spPr>
                        <a:xfrm>
                          <a:off x="0" y="0"/>
                          <a:ext cx="5309870" cy="928370"/>
                        </a:xfrm>
                        <a:prstGeom prst="rect">
                          <a:avLst/>
                        </a:prstGeom>
                        <a:noFill/>
                        <a:ln w="1270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26BB7" id="Rectangle 50" o:spid="_x0000_s1026" style="position:absolute;margin-left:36.25pt;margin-top:261.1pt;width:418.1pt;height:73.1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" filled="f" strokecolor="black [3213]" strokeweight="1pt">
                <w10:wrap anchorx="margin"/>
              </v:rect>
            </w:pict>
          </mc:Fallback>
        </mc:AlternateContent>
      </w:r>
      <w:r>
        <w:rPr>
          <w:noProof/>
          <w:lang w:val="en-CA" w:eastAsia="en-CA"/>
        </w:rPr>
        <mc:AlternateContent>
          <mc:Choice Requires="wps">
            <w:drawing>
              <wp:anchor distT="0" distB="0" distL="114300" distR="114300" simplePos="0" relativeHeight="251666432" behindDoc="0" locked="0" layoutInCell="1" allowOverlap="1" wp14:anchorId="117A1200" wp14:editId="5004AB0C">
                <wp:simplePos x="0" y="0"/>
                <wp:positionH relativeFrom="margin">
                  <wp:align>right</wp:align>
                </wp:positionH>
                <wp:positionV relativeFrom="margin">
                  <wp:posOffset>3908380</wp:posOffset>
                </wp:positionV>
                <wp:extent cx="2042795" cy="1842770"/>
                <wp:effectExtent l="0" t="0" r="14605" b="24130"/>
                <wp:wrapSquare wrapText="bothSides"/>
                <wp:docPr id="2" name="Rectangle 2"/>
                <wp:cNvGraphicFramePr/>
                <a:graphic xmlns:a="http://schemas.openxmlformats.org/drawingml/2006/main">
                  <a:graphicData uri="http://schemas.microsoft.com/office/word/2010/wordprocessingShape">
                    <wps:wsp>
                      <wps:cNvSpPr/>
                      <wps:spPr>
                        <a:xfrm>
                          <a:off x="0" y="0"/>
                          <a:ext cx="2042795" cy="1842770"/>
                        </a:xfrm>
                        <a:prstGeom prst="rect">
                          <a:avLst/>
                        </a:prstGeom>
                        <a:noFill/>
                        <a:ln w="6350">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63CED2" id="Rectangle 2" o:spid="_x0000_s1026" style="position:absolute;margin-left:109.65pt;margin-top:307.75pt;width:160.85pt;height:145.1pt;z-index:251666432;visibility:visible;mso-wrap-style:square;mso-width-percent:0;mso-wrap-distance-left:9pt;mso-wrap-distance-top:0;mso-wrap-distance-right:9pt;mso-wrap-distance-bottom:0;mso-position-horizontal:right;mso-position-horizontal-relative:margin;mso-position-vertical:absolute;mso-position-vertical-relative:margin;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" filled="f" strokecolor="black [3213]" strokeweight=".5pt">
                <w10:wrap type="square" anchorx="margin" anchory="margin"/>
              </v:rect>
            </w:pict>
          </mc:Fallback>
        </mc:AlternateContent>
      </w:r>
      <w:r w:rsidRPr="005A6185">
        <w:rPr>
          <w:lang w:val="fr-CA"/>
        </w:rPr>
        <w:t xml:space="preserve"> </w:t>
      </w:r>
      <w:r w:rsidRPr="005A6185">
        <w:rPr>
          <w:lang w:val="fr-CA"/>
        </w:rPr>
        <w:t>Les unités de mesure des PM</w:t>
      </w:r>
      <w:r w:rsidRPr="005A6185">
        <w:rPr>
          <w:vertAlign w:val="subscript"/>
          <w:lang w:val="fr-CA"/>
        </w:rPr>
        <w:t>2,5</w:t>
      </w:r>
      <w:r w:rsidRPr="005A6185">
        <w:rPr>
          <w:lang w:val="fr-CA"/>
        </w:rPr>
        <w:t xml:space="preserve"> sont en mg/m</w:t>
      </w:r>
      <w:r w:rsidRPr="005A6185">
        <w:rPr>
          <w:vertAlign w:val="superscript"/>
          <w:lang w:val="fr-CA"/>
        </w:rPr>
        <w:t>3</w:t>
      </w:r>
      <w:r w:rsidRPr="005A6185">
        <w:rPr>
          <w:lang w:val="fr-CA"/>
        </w:rPr>
        <w:t xml:space="preserve"> (dire : « microgrammes par mètre cube »). Il s’agit d’une très petite quantité. Rappelez-vous quand vous avez appris ce qu’était une masse dans vos cours de mathématiques, et ce que représente un gramme. Un gramme, c’est plutôt petit. Mais il y a un million de microgrammes dans un gramme! Un microgramme est donc vraiment très petit. Une mesure de 1 mg/m</w:t>
      </w:r>
      <w:r w:rsidRPr="005A6185">
        <w:rPr>
          <w:vertAlign w:val="superscript"/>
          <w:lang w:val="fr-CA"/>
        </w:rPr>
        <w:t>3</w:t>
      </w:r>
      <w:r w:rsidRPr="005A6185">
        <w:rPr>
          <w:lang w:val="fr-CA"/>
        </w:rPr>
        <w:t xml:space="preserve"> signifie qu’il y a un microgramme de PM</w:t>
      </w:r>
      <w:r w:rsidRPr="005A6185">
        <w:rPr>
          <w:vertAlign w:val="subscript"/>
          <w:lang w:val="fr-CA"/>
        </w:rPr>
        <w:t>2,5</w:t>
      </w:r>
      <w:r w:rsidRPr="005A6185">
        <w:rPr>
          <w:lang w:val="fr-CA"/>
        </w:rPr>
        <w:t xml:space="preserve"> dans un mètre cube d’air. Pour comprendre l’espace que représente un mètre cube d’air, imaginez qu’un bâton d’un mètre est le côté d’un gros cube. Cela correspond à un mètre cube. Une mesure de 1 mg/m</w:t>
      </w:r>
      <w:r w:rsidRPr="005A6185">
        <w:rPr>
          <w:vertAlign w:val="superscript"/>
          <w:lang w:val="fr-CA"/>
        </w:rPr>
        <w:t>3</w:t>
      </w:r>
      <w:r w:rsidRPr="005A6185">
        <w:rPr>
          <w:lang w:val="fr-CA"/>
        </w:rPr>
        <w:t xml:space="preserve"> signifie donc un millionième de gramme dans un mètre cube d’air. Cela peut sembler très petit (et ça l’est!), et vraiment, une mesure de PM</w:t>
      </w:r>
      <w:r w:rsidRPr="005A6185">
        <w:rPr>
          <w:vertAlign w:val="subscript"/>
          <w:lang w:val="fr-CA"/>
        </w:rPr>
        <w:t>2,5</w:t>
      </w:r>
      <w:r w:rsidRPr="005A6185">
        <w:rPr>
          <w:lang w:val="fr-CA"/>
        </w:rPr>
        <w:t xml:space="preserve"> de 1 mg/m</w:t>
      </w:r>
      <w:r w:rsidRPr="005A6185">
        <w:rPr>
          <w:vertAlign w:val="superscript"/>
          <w:lang w:val="fr-CA"/>
        </w:rPr>
        <w:t>3</w:t>
      </w:r>
      <w:r w:rsidRPr="005A6185">
        <w:rPr>
          <w:lang w:val="fr-CA"/>
        </w:rPr>
        <w:t xml:space="preserve"> équivaut à un air plutôt propre. Mais respirer constamment de l’air qui contient, par exemple, 30 mg/m</w:t>
      </w:r>
      <w:r w:rsidRPr="005A6185">
        <w:rPr>
          <w:vertAlign w:val="superscript"/>
          <w:lang w:val="fr-CA"/>
        </w:rPr>
        <w:t>3</w:t>
      </w:r>
      <w:r w:rsidRPr="005A6185">
        <w:rPr>
          <w:lang w:val="fr-CA"/>
        </w:rPr>
        <w:t xml:space="preserve"> de PM</w:t>
      </w:r>
      <w:r w:rsidRPr="005A6185">
        <w:rPr>
          <w:vertAlign w:val="subscript"/>
          <w:lang w:val="fr-CA"/>
        </w:rPr>
        <w:t>2,5</w:t>
      </w:r>
      <w:r w:rsidRPr="005A6185">
        <w:rPr>
          <w:lang w:val="fr-CA"/>
        </w:rPr>
        <w:t>, c’est beaucoup de particules qui pénètrent dans vos poumons et qui peuvent provoquer ou aggraver des problèmes de santé comme l’asthme. C’est pourquoi le gouvernement fixe un niveau seuil de PM</w:t>
      </w:r>
      <w:r w:rsidRPr="005A6185">
        <w:rPr>
          <w:vertAlign w:val="subscript"/>
          <w:lang w:val="fr-CA"/>
        </w:rPr>
        <w:t>2,5</w:t>
      </w:r>
      <w:r w:rsidRPr="005A6185">
        <w:rPr>
          <w:lang w:val="fr-CA"/>
        </w:rPr>
        <w:t>. Si le taux de PM</w:t>
      </w:r>
      <w:r w:rsidRPr="005A6185">
        <w:rPr>
          <w:vertAlign w:val="subscript"/>
          <w:lang w:val="fr-CA"/>
        </w:rPr>
        <w:t>2,5</w:t>
      </w:r>
      <w:r w:rsidRPr="005A6185">
        <w:rPr>
          <w:lang w:val="fr-CA"/>
        </w:rPr>
        <w:t xml:space="preserve"> d’une zone est constamment supérieur à ce seuil de sécurité, nous cherchons des moyens d’améliorer la qualité de l’air à cet endroit. Quelles sont les mesures qui peuvent être prises pour améliorer la qualité de l’air dans une région?</w:t>
      </w:r>
    </w:p>
    <w:p w14:paraId="43EB95B0" w14:textId="3C07300F" w:rsidR="003459EB" w:rsidRDefault="003459EB">
      <w:pPr>
        <w:spacing w:before="103"/>
        <w:ind w:right="999"/>
        <w:jc w:val="right"/>
        <w:rPr>
          <w:rFonts w:ascii="Trebuchet MS"/>
          <w:sz w:val="18"/>
        </w:rPr>
      </w:pPr>
    </w:p>
    <w:p w14:paraId="1AF42C90" w14:textId="03A9A6BC" w:rsidR="000A68D4" w:rsidRDefault="000A68D4">
      <w:pPr>
        <w:spacing w:before="103"/>
        <w:ind w:right="999"/>
        <w:jc w:val="right"/>
        <w:rPr>
          <w:rFonts w:ascii="Trebuchet MS"/>
          <w:sz w:val="18"/>
        </w:rPr>
      </w:pPr>
    </w:p>
    <w:p w14:paraId="513B7875" w14:textId="464A45EF" w:rsidR="000A68D4" w:rsidRDefault="000A68D4">
      <w:pPr>
        <w:spacing w:before="103"/>
        <w:ind w:right="999"/>
        <w:jc w:val="right"/>
        <w:rPr>
          <w:rFonts w:ascii="Trebuchet MS"/>
          <w:sz w:val="18"/>
        </w:rPr>
      </w:pPr>
    </w:p>
    <w:p w14:paraId="2F40B069" w14:textId="5FBC6B4F" w:rsidR="000A68D4" w:rsidRDefault="000A68D4">
      <w:pPr>
        <w:spacing w:before="103"/>
        <w:ind w:right="999"/>
        <w:jc w:val="right"/>
        <w:rPr>
          <w:rFonts w:ascii="Trebuchet MS"/>
          <w:sz w:val="18"/>
        </w:rPr>
      </w:pPr>
    </w:p>
    <w:p w14:paraId="111AE024" w14:textId="77777777" w:rsidR="000A68D4" w:rsidRDefault="000A68D4">
      <w:pPr>
        <w:spacing w:before="103"/>
        <w:ind w:right="999"/>
        <w:jc w:val="right"/>
        <w:rPr>
          <w:rFonts w:ascii="Trebuchet MS"/>
          <w:sz w:val="18"/>
        </w:rPr>
      </w:pPr>
    </w:p>
    <w:p w14:paraId="3FDA63C5" w14:textId="77777777" w:rsidR="003459EB" w:rsidRDefault="003459EB">
      <w:pPr>
        <w:pStyle w:val="BodyText"/>
        <w:spacing w:before="3"/>
        <w:rPr>
          <w:rFonts w:ascii="Trebuchet MS"/>
          <w:sz w:val="12"/>
        </w:rPr>
      </w:pPr>
    </w:p>
    <w:sectPr w:rsidR="003459EB">
      <w:footerReference w:type="default" r:id="rId8"/>
      <w:type w:val="continuous"/>
      <w:pgSz w:w="12240" w:h="15840"/>
      <w:pgMar w:top="260" w:right="640" w:bottom="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16760" w14:textId="77777777" w:rsidR="00F933A9" w:rsidRDefault="00F933A9" w:rsidP="000A68D4">
      <w:r>
        <w:separator/>
      </w:r>
    </w:p>
  </w:endnote>
  <w:endnote w:type="continuationSeparator" w:id="0">
    <w:p w14:paraId="6EB9C9F1" w14:textId="77777777" w:rsidR="00F933A9" w:rsidRDefault="00F933A9" w:rsidP="000A6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9B23" w14:textId="7E063D4A" w:rsidR="000A68D4" w:rsidRDefault="000A68D4">
    <w:pPr>
      <w:pStyle w:val="Footer"/>
    </w:pPr>
  </w:p>
  <w:p w14:paraId="2B1732EE" w14:textId="506A41F5" w:rsidR="000A68D4" w:rsidRDefault="000A68D4" w:rsidP="000A68D4">
    <w:pPr>
      <w:pStyle w:val="Footer"/>
      <w:ind w:left="1440"/>
    </w:pPr>
    <w:r>
      <w:rPr>
        <w:noProof/>
      </w:rPr>
      <w:drawing>
        <wp:anchor distT="0" distB="0" distL="0" distR="0" simplePos="0" relativeHeight="251631616" behindDoc="0" locked="0" layoutInCell="1" allowOverlap="1" wp14:anchorId="3BDA683B" wp14:editId="6CE16A36">
          <wp:simplePos x="0" y="0"/>
          <wp:positionH relativeFrom="page">
            <wp:posOffset>5864860</wp:posOffset>
          </wp:positionH>
          <wp:positionV relativeFrom="paragraph">
            <wp:posOffset>114300</wp:posOffset>
          </wp:positionV>
          <wp:extent cx="1538192" cy="352044"/>
          <wp:effectExtent l="0" t="0" r="0" b="0"/>
          <wp:wrapTopAndBottom/>
          <wp:docPr id="7" name="image7.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descr="Shape&#10;&#10;Description automatically generated with medium confidence"/>
                  <pic:cNvPicPr/>
                </pic:nvPicPr>
                <pic:blipFill>
                  <a:blip r:embed="rId1" cstate="print"/>
                  <a:stretch>
                    <a:fillRect/>
                  </a:stretch>
                </pic:blipFill>
                <pic:spPr>
                  <a:xfrm>
                    <a:off x="0" y="0"/>
                    <a:ext cx="1538192" cy="35204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76A01" w14:textId="77777777" w:rsidR="00F933A9" w:rsidRDefault="00F933A9" w:rsidP="000A68D4">
      <w:r>
        <w:separator/>
      </w:r>
    </w:p>
  </w:footnote>
  <w:footnote w:type="continuationSeparator" w:id="0">
    <w:p w14:paraId="415414B2" w14:textId="77777777" w:rsidR="00F933A9" w:rsidRDefault="00F933A9" w:rsidP="000A6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00100"/>
    <w:multiLevelType w:val="hybridMultilevel"/>
    <w:tmpl w:val="F83EF152"/>
    <w:lvl w:ilvl="0" w:tplc="80607F6C">
      <w:start w:val="1"/>
      <w:numFmt w:val="decimal"/>
      <w:lvlText w:val="%1."/>
      <w:lvlJc w:val="left"/>
      <w:pPr>
        <w:ind w:left="-150" w:hanging="266"/>
        <w:jc w:val="left"/>
      </w:pPr>
      <w:rPr>
        <w:rFonts w:ascii="Tahoma" w:eastAsia="Tahoma" w:hAnsi="Tahoma" w:cs="Tahoma" w:hint="default"/>
        <w:w w:val="56"/>
        <w:sz w:val="22"/>
        <w:szCs w:val="22"/>
        <w:lang w:val="en-US" w:eastAsia="en-US" w:bidi="ar-SA"/>
      </w:rPr>
    </w:lvl>
    <w:lvl w:ilvl="1" w:tplc="F368843C">
      <w:start w:val="1"/>
      <w:numFmt w:val="lowerLetter"/>
      <w:lvlText w:val="%2)"/>
      <w:lvlJc w:val="left"/>
      <w:pPr>
        <w:ind w:left="53" w:hanging="232"/>
        <w:jc w:val="left"/>
      </w:pPr>
      <w:rPr>
        <w:rFonts w:ascii="Tahoma" w:eastAsia="Tahoma" w:hAnsi="Tahoma" w:cs="Tahoma" w:hint="default"/>
        <w:w w:val="89"/>
        <w:sz w:val="22"/>
        <w:szCs w:val="22"/>
        <w:lang w:val="en-US" w:eastAsia="en-US" w:bidi="ar-SA"/>
      </w:rPr>
    </w:lvl>
    <w:lvl w:ilvl="2" w:tplc="81D094EC">
      <w:numFmt w:val="bullet"/>
      <w:lvlText w:val="•"/>
      <w:lvlJc w:val="left"/>
      <w:pPr>
        <w:ind w:left="1192" w:hanging="232"/>
      </w:pPr>
      <w:rPr>
        <w:rFonts w:hint="default"/>
        <w:lang w:val="en-US" w:eastAsia="en-US" w:bidi="ar-SA"/>
      </w:rPr>
    </w:lvl>
    <w:lvl w:ilvl="3" w:tplc="8CF29598">
      <w:numFmt w:val="bullet"/>
      <w:lvlText w:val="•"/>
      <w:lvlJc w:val="left"/>
      <w:pPr>
        <w:ind w:left="2328" w:hanging="232"/>
      </w:pPr>
      <w:rPr>
        <w:rFonts w:hint="default"/>
        <w:lang w:val="en-US" w:eastAsia="en-US" w:bidi="ar-SA"/>
      </w:rPr>
    </w:lvl>
    <w:lvl w:ilvl="4" w:tplc="73F646BE">
      <w:numFmt w:val="bullet"/>
      <w:lvlText w:val="•"/>
      <w:lvlJc w:val="left"/>
      <w:pPr>
        <w:ind w:left="3463" w:hanging="232"/>
      </w:pPr>
      <w:rPr>
        <w:rFonts w:hint="default"/>
        <w:lang w:val="en-US" w:eastAsia="en-US" w:bidi="ar-SA"/>
      </w:rPr>
    </w:lvl>
    <w:lvl w:ilvl="5" w:tplc="5BC2B838">
      <w:numFmt w:val="bullet"/>
      <w:lvlText w:val="•"/>
      <w:lvlJc w:val="left"/>
      <w:pPr>
        <w:ind w:left="4599" w:hanging="232"/>
      </w:pPr>
      <w:rPr>
        <w:rFonts w:hint="default"/>
        <w:lang w:val="en-US" w:eastAsia="en-US" w:bidi="ar-SA"/>
      </w:rPr>
    </w:lvl>
    <w:lvl w:ilvl="6" w:tplc="B64AAFFE">
      <w:numFmt w:val="bullet"/>
      <w:lvlText w:val="•"/>
      <w:lvlJc w:val="left"/>
      <w:pPr>
        <w:ind w:left="5734" w:hanging="232"/>
      </w:pPr>
      <w:rPr>
        <w:rFonts w:hint="default"/>
        <w:lang w:val="en-US" w:eastAsia="en-US" w:bidi="ar-SA"/>
      </w:rPr>
    </w:lvl>
    <w:lvl w:ilvl="7" w:tplc="27680B48">
      <w:numFmt w:val="bullet"/>
      <w:lvlText w:val="•"/>
      <w:lvlJc w:val="left"/>
      <w:pPr>
        <w:ind w:left="6870" w:hanging="232"/>
      </w:pPr>
      <w:rPr>
        <w:rFonts w:hint="default"/>
        <w:lang w:val="en-US" w:eastAsia="en-US" w:bidi="ar-SA"/>
      </w:rPr>
    </w:lvl>
    <w:lvl w:ilvl="8" w:tplc="0BBEDEB2">
      <w:numFmt w:val="bullet"/>
      <w:lvlText w:val="•"/>
      <w:lvlJc w:val="left"/>
      <w:pPr>
        <w:ind w:left="8005" w:hanging="232"/>
      </w:pPr>
      <w:rPr>
        <w:rFonts w:hint="default"/>
        <w:lang w:val="en-US" w:eastAsia="en-US" w:bidi="ar-SA"/>
      </w:rPr>
    </w:lvl>
  </w:abstractNum>
  <w:abstractNum w:abstractNumId="1" w15:restartNumberingAfterBreak="0">
    <w:nsid w:val="67992C4A"/>
    <w:multiLevelType w:val="hybridMultilevel"/>
    <w:tmpl w:val="A796CAB4"/>
    <w:lvl w:ilvl="0" w:tplc="F2AA08D4">
      <w:numFmt w:val="bullet"/>
      <w:lvlText w:val="•"/>
      <w:lvlJc w:val="left"/>
      <w:pPr>
        <w:ind w:left="669" w:hanging="146"/>
      </w:pPr>
      <w:rPr>
        <w:rFonts w:ascii="Tahoma" w:eastAsia="Tahoma" w:hAnsi="Tahoma" w:cs="Tahoma" w:hint="default"/>
        <w:w w:val="92"/>
        <w:sz w:val="22"/>
        <w:szCs w:val="22"/>
        <w:lang w:val="en-US" w:eastAsia="en-US" w:bidi="ar-SA"/>
      </w:rPr>
    </w:lvl>
    <w:lvl w:ilvl="1" w:tplc="04A0D9A8">
      <w:numFmt w:val="bullet"/>
      <w:lvlText w:val="•"/>
      <w:lvlJc w:val="left"/>
      <w:pPr>
        <w:ind w:left="1674" w:hanging="146"/>
      </w:pPr>
      <w:rPr>
        <w:rFonts w:hint="default"/>
        <w:lang w:val="en-US" w:eastAsia="en-US" w:bidi="ar-SA"/>
      </w:rPr>
    </w:lvl>
    <w:lvl w:ilvl="2" w:tplc="B42C9AD6">
      <w:numFmt w:val="bullet"/>
      <w:lvlText w:val="•"/>
      <w:lvlJc w:val="left"/>
      <w:pPr>
        <w:ind w:left="2688" w:hanging="146"/>
      </w:pPr>
      <w:rPr>
        <w:rFonts w:hint="default"/>
        <w:lang w:val="en-US" w:eastAsia="en-US" w:bidi="ar-SA"/>
      </w:rPr>
    </w:lvl>
    <w:lvl w:ilvl="3" w:tplc="AA82BAEA">
      <w:numFmt w:val="bullet"/>
      <w:lvlText w:val="•"/>
      <w:lvlJc w:val="left"/>
      <w:pPr>
        <w:ind w:left="3702" w:hanging="146"/>
      </w:pPr>
      <w:rPr>
        <w:rFonts w:hint="default"/>
        <w:lang w:val="en-US" w:eastAsia="en-US" w:bidi="ar-SA"/>
      </w:rPr>
    </w:lvl>
    <w:lvl w:ilvl="4" w:tplc="2996A956">
      <w:numFmt w:val="bullet"/>
      <w:lvlText w:val="•"/>
      <w:lvlJc w:val="left"/>
      <w:pPr>
        <w:ind w:left="4716" w:hanging="146"/>
      </w:pPr>
      <w:rPr>
        <w:rFonts w:hint="default"/>
        <w:lang w:val="en-US" w:eastAsia="en-US" w:bidi="ar-SA"/>
      </w:rPr>
    </w:lvl>
    <w:lvl w:ilvl="5" w:tplc="D01C7968">
      <w:numFmt w:val="bullet"/>
      <w:lvlText w:val="•"/>
      <w:lvlJc w:val="left"/>
      <w:pPr>
        <w:ind w:left="5730" w:hanging="146"/>
      </w:pPr>
      <w:rPr>
        <w:rFonts w:hint="default"/>
        <w:lang w:val="en-US" w:eastAsia="en-US" w:bidi="ar-SA"/>
      </w:rPr>
    </w:lvl>
    <w:lvl w:ilvl="6" w:tplc="EC4A9B7C">
      <w:numFmt w:val="bullet"/>
      <w:lvlText w:val="•"/>
      <w:lvlJc w:val="left"/>
      <w:pPr>
        <w:ind w:left="6744" w:hanging="146"/>
      </w:pPr>
      <w:rPr>
        <w:rFonts w:hint="default"/>
        <w:lang w:val="en-US" w:eastAsia="en-US" w:bidi="ar-SA"/>
      </w:rPr>
    </w:lvl>
    <w:lvl w:ilvl="7" w:tplc="91FE4428">
      <w:numFmt w:val="bullet"/>
      <w:lvlText w:val="•"/>
      <w:lvlJc w:val="left"/>
      <w:pPr>
        <w:ind w:left="7758" w:hanging="146"/>
      </w:pPr>
      <w:rPr>
        <w:rFonts w:hint="default"/>
        <w:lang w:val="en-US" w:eastAsia="en-US" w:bidi="ar-SA"/>
      </w:rPr>
    </w:lvl>
    <w:lvl w:ilvl="8" w:tplc="11184B4C">
      <w:numFmt w:val="bullet"/>
      <w:lvlText w:val="•"/>
      <w:lvlJc w:val="left"/>
      <w:pPr>
        <w:ind w:left="8772" w:hanging="146"/>
      </w:pPr>
      <w:rPr>
        <w:rFonts w:hint="default"/>
        <w:lang w:val="en-US" w:eastAsia="en-US" w:bidi="ar-SA"/>
      </w:rPr>
    </w:lvl>
  </w:abstractNum>
  <w:abstractNum w:abstractNumId="2" w15:restartNumberingAfterBreak="0">
    <w:nsid w:val="6A145797"/>
    <w:multiLevelType w:val="hybridMultilevel"/>
    <w:tmpl w:val="C14861BA"/>
    <w:lvl w:ilvl="0" w:tplc="F69694F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711208C"/>
    <w:multiLevelType w:val="hybridMultilevel"/>
    <w:tmpl w:val="FF88B2AE"/>
    <w:lvl w:ilvl="0" w:tplc="6D7CBAA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428812990">
    <w:abstractNumId w:val="0"/>
  </w:num>
  <w:num w:numId="2" w16cid:durableId="1188057087">
    <w:abstractNumId w:val="1"/>
  </w:num>
  <w:num w:numId="3" w16cid:durableId="731080037">
    <w:abstractNumId w:val="2"/>
  </w:num>
  <w:num w:numId="4" w16cid:durableId="4797374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c3tTA1NDYyMjQ1t7RU0lEKTi0uzszPAykwqgUAXK/2CSwAAAA="/>
  </w:docVars>
  <w:rsids>
    <w:rsidRoot w:val="003459EB"/>
    <w:rsid w:val="000A68D4"/>
    <w:rsid w:val="00184CD8"/>
    <w:rsid w:val="003459EB"/>
    <w:rsid w:val="00532E36"/>
    <w:rsid w:val="005A6185"/>
    <w:rsid w:val="0097542A"/>
    <w:rsid w:val="00AC38C8"/>
    <w:rsid w:val="00D62777"/>
    <w:rsid w:val="00F933A9"/>
    <w:rsid w:val="00FE6E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6CCDED25"/>
  <w15:docId w15:val="{9B92DDBF-840B-434F-8876-34E00D1DF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373" w:hanging="26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7542A"/>
    <w:rPr>
      <w:color w:val="0000FF"/>
      <w:u w:val="single"/>
    </w:rPr>
  </w:style>
  <w:style w:type="paragraph" w:styleId="HTMLPreformatted">
    <w:name w:val="HTML Preformatted"/>
    <w:basedOn w:val="Normal"/>
    <w:link w:val="HTMLPreformattedChar"/>
    <w:uiPriority w:val="99"/>
    <w:semiHidden/>
    <w:unhideWhenUsed/>
    <w:rsid w:val="000A68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0A68D4"/>
    <w:rPr>
      <w:rFonts w:ascii="Courier New" w:eastAsia="Times New Roman" w:hAnsi="Courier New" w:cs="Courier New"/>
      <w:sz w:val="20"/>
      <w:szCs w:val="20"/>
      <w:lang w:val="en-CA" w:eastAsia="en-CA"/>
    </w:rPr>
  </w:style>
  <w:style w:type="character" w:customStyle="1" w:styleId="y2iqfc">
    <w:name w:val="y2iqfc"/>
    <w:basedOn w:val="DefaultParagraphFont"/>
    <w:rsid w:val="000A68D4"/>
  </w:style>
  <w:style w:type="paragraph" w:styleId="Header">
    <w:name w:val="header"/>
    <w:basedOn w:val="Normal"/>
    <w:link w:val="HeaderChar"/>
    <w:uiPriority w:val="99"/>
    <w:unhideWhenUsed/>
    <w:rsid w:val="000A68D4"/>
    <w:pPr>
      <w:tabs>
        <w:tab w:val="center" w:pos="4680"/>
        <w:tab w:val="right" w:pos="9360"/>
      </w:tabs>
    </w:pPr>
  </w:style>
  <w:style w:type="character" w:customStyle="1" w:styleId="HeaderChar">
    <w:name w:val="Header Char"/>
    <w:basedOn w:val="DefaultParagraphFont"/>
    <w:link w:val="Header"/>
    <w:uiPriority w:val="99"/>
    <w:rsid w:val="000A68D4"/>
    <w:rPr>
      <w:rFonts w:ascii="Tahoma" w:eastAsia="Tahoma" w:hAnsi="Tahoma" w:cs="Tahoma"/>
    </w:rPr>
  </w:style>
  <w:style w:type="paragraph" w:styleId="Footer">
    <w:name w:val="footer"/>
    <w:basedOn w:val="Normal"/>
    <w:link w:val="FooterChar"/>
    <w:uiPriority w:val="99"/>
    <w:unhideWhenUsed/>
    <w:rsid w:val="000A68D4"/>
    <w:pPr>
      <w:tabs>
        <w:tab w:val="center" w:pos="4680"/>
        <w:tab w:val="right" w:pos="9360"/>
      </w:tabs>
    </w:pPr>
  </w:style>
  <w:style w:type="character" w:customStyle="1" w:styleId="FooterChar">
    <w:name w:val="Footer Char"/>
    <w:basedOn w:val="DefaultParagraphFont"/>
    <w:link w:val="Footer"/>
    <w:uiPriority w:val="99"/>
    <w:rsid w:val="000A68D4"/>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351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yclone.unbc.ca/aqmap/v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ndrew Holloway</cp:lastModifiedBy>
  <cp:revision>2</cp:revision>
  <dcterms:created xsi:type="dcterms:W3CDTF">2023-02-21T12:13:00Z</dcterms:created>
  <dcterms:modified xsi:type="dcterms:W3CDTF">2023-02-2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1-09T00:00:00Z</vt:filetime>
  </property>
</Properties>
</file>